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ค่ำ</w:t>
      </w:r>
      <w:r>
        <w:t xml:space="preserve"> </w:t>
      </w:r>
      <w:r>
        <w:t xml:space="preserve">ททบ.5</w:t>
      </w:r>
      <w:r>
        <w:t xml:space="preserve"> </w:t>
      </w:r>
      <w:r>
        <w:t xml:space="preserve">วันที่</w:t>
      </w:r>
      <w:r>
        <w:t xml:space="preserve"> </w:t>
      </w:r>
      <w:r>
        <w:t xml:space="preserve">29</w:t>
      </w:r>
      <w:r>
        <w:t xml:space="preserve"> </w:t>
      </w:r>
      <w:r>
        <w:t xml:space="preserve">เม.ย.</w:t>
      </w:r>
      <w:r>
        <w:t xml:space="preserve"> </w:t>
      </w:r>
      <w:r>
        <w:t xml:space="preserve">64</w:t>
      </w:r>
      <w:r>
        <w:t xml:space="preserve"> </w:t>
      </w:r>
      <w:r>
        <w:t xml:space="preserve">นาทีที่</w:t>
      </w:r>
      <w:r>
        <w:t xml:space="preserve"> </w:t>
      </w:r>
      <w:r>
        <w:t xml:space="preserve">0:00:00-0:40:00</w:t>
      </w:r>
      <w:r>
        <w:t xml:space="preserve"> </w:t>
      </w:r>
      <w:r>
        <w:t xml:space="preserve">น.</w:t>
      </w:r>
    </w:p>
    <w:p>
      <w:pPr>
        <w:pStyle w:val="Date"/>
      </w:pPr>
      <w:r>
        <w:t xml:space="preserve">วันพฤหัสบดีที่</w:t>
      </w:r>
      <w:r>
        <w:t xml:space="preserve"> </w:t>
      </w:r>
      <w:r>
        <w:t xml:space="preserve">24</w:t>
      </w:r>
      <w:r>
        <w:t xml:space="preserve"> </w:t>
      </w:r>
      <w:r>
        <w:t xml:space="preserve">มิถุนายน</w:t>
      </w:r>
      <w:r>
        <w:t xml:space="preserve"> </w:t>
      </w:r>
      <w:r>
        <w:t xml:space="preserve">2564</w:t>
      </w:r>
      <w:r>
        <w:t xml:space="preserve"> </w:t>
      </w:r>
      <w:r>
        <w:t xml:space="preserve">เวลา</w:t>
      </w:r>
      <w:r>
        <w:t xml:space="preserve"> </w:t>
      </w:r>
      <w:r>
        <w:t xml:space="preserve">10.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29 เมษายน ครับ // ดิฉันชนันทญา และผู้บรรยายภาษามือ ภานุพงษ์ ศาสนเกรียรติ นะคะทางออนไลน์ Seart คำว่า</w:t>
      </w:r>
      <w:r>
        <w:t xml:space="preserve"> </w:t>
      </w:r>
      <w:r>
        <w:t xml:space="preserve">“</w:t>
      </w:r>
      <w:r>
        <w:t xml:space="preserve">TV5HD1</w:t>
      </w:r>
      <w:r>
        <w:t xml:space="preserve">”</w:t>
      </w:r>
      <w:r>
        <w:t xml:space="preserve"> </w:t>
      </w:r>
      <w:r>
        <w:t xml:space="preserve">รวมถึงติดตามได้ย้อนหลังที่ tv5.co.th ค่ะ // ประเด็นข่างที่ต้องตามกัน ก็คือมิตจาก ศบค. ชุดใหญ่นะครับ ที่เพิ่มความเข้มจากมาตรการ ซึ่งจะเริ่มวันเสาร์นี้ หรือ 1 พฤษภาคม นะครับ แต่ก็ยังมีอีกหลายประเด็นนะครับ ไปติดตามกันครับ เชื้อ COVID สายพันธ์ุใหม่ในอินเดียยังหนัก ติดเชื้อตาย ทุบสถิติตัวเองและสถิติโลกอีกครั้งหนึ่ง สหรัฐฯ งให้ออกจากอินเดียทันที ที่เห็นว่าปลอดภัย</w:t>
      </w:r>
    </w:p>
    <w:p>
      <w:pPr>
        <w:pStyle w:val="BodyText"/>
      </w:pPr>
      <w:r>
        <w:t xml:space="preserve">(ผู้ประกาศข่าวหญิง) ศบค. ชุดใหญ่ยกระดับคุ้มเข้มผู้ติดเชื้อ COVID มาจากต่างประเทศกักตัว 14 วันเหมือนเดิม ปรับพื้นที่สีแดงเข้ม 6 จังหวัด ห้ามนั่งทานในร้าน เปิดถึง 21.00 น. กิจกรรมรวมกลุ่มไม่เกิน 20 คน</w:t>
      </w:r>
    </w:p>
    <w:p>
      <w:pPr>
        <w:pStyle w:val="BodyText"/>
      </w:pPr>
      <w:r>
        <w:t xml:space="preserve">(ผูประกาศข่าวชาย) จับแล้ว คนขับแท็กซี่ปาของแข็รัชดาลาดพร้าว สารภาพแล้วรับทำไปเพราะต้องการระบายอารมณ์ ข่าวแรกไปตามโควิดที่อินเดีย สถานการณ์ยังหนักอยู่นะครับ ทั้งยอดตายรายวันนี้ทำสถิติรายวันขึ้นใหม่เลยนะครับ ล่าสุดสหรัฐฯ ก็ออกมาเตือนประชาชนที่อยู่ในอินเดียถ้าเห็นว่าปลอดภัยให้ออกจากอินเดียทันทีครับ กระทรวงการต่างประเทศสหรัฐฯ เตือนประชาชนของตนที่อยู่ในอินเดีย ให้เดินทางออกจากอินเดียทันที เนื่องจากการเข้าถึงทางการแพทย์ของอินเดียตอนนี้จำกัดอย่างมาก เสียชีวิตจาก C0VID พุงสูงมาก พร้อมกับแนะนำพลเรือนสหรัฐฯ ว่า อย่าเดินทางไปอินเดีย ขณะที่อินเดียมีผู้ติดเชื้อจาก COVID-19 ทำสถิติสูงอีกครั้ง มีผู้ติดเชื้อรายใหม่กว่า 579,000 ราย ยอดติดเชื้อซึ่งมากเป็นอันดับ 2 รองจากสหรัฐฯ และเสียชีวิตเพิ่มอีก 3,450 ราย และเสียชีวิตเพิ่ม เป็น 2 แสนกว่า รองจากบราซิลและสหรัฐฯ ที่กรุงนิวเดลีเสียชีวิตจาก COVID ทุก ๆ 4 นาที จะมีคนเสียชีวิตจะมี 1 คน จนทำให้พื้นที่ว่างสำหรับเผาศพผู้ตายแทบจะไม่เหลือ รถพยาบาลนำศพผู้ตายไปยังสถานที่เผาศพชั่วคราว ในสาธารณะ หรือลานจอดรถ ก็จะถูกเผาบนกองฟืน สำหรับผู้ติดเชื้อ COVID สะสมทั่วโลกตอนนี้เสียชีวิตสะสมกว่า 3,100,000 ราย รักษาหายแล้ว กว่า 120 กัมพูชาครับ กระทรวงสาธารณสุขของกัมพูชา ออกแถลงการว่ามีผู้ติดเชื้อรายใหม่เพิ่ม 1,298 รายทำให้ยอดสะสม และมียอดเสียชีวิตสะสม 88 ราย กัมพูชาเป็นหนึ่งในประเทศที่มียอดสะสมน้อยที่สุดในโลกครับ แต่การระบาดที่พบครั้งแรกในปลายเดือนกุมภาพันธ์ที่ผ่านมาก็ทำให้ยอดผู้ติดเชื้อของกัมพูชานั้นเพิ่มขึ้นอย่างต่อเนื่องและรวดเร็ว ญี่ปุ่นจะเพิ่มความเข้มงวดในการเดินทางเข้มงวด ในการเดินมาจากมาจาก 4 มณรัฐของสหรัฐฯ รวมทั้งมาจากอินเดีย เปรู ของ COVID กลานพันธุ์ชนิดใหม่ … กล่าวครับ ว่าตอนนี้จะมีผลบังคับใช้วันเสาร์นี้ครับ หรือว่า 1 พฤษภาคม กำหนดให้ผู้เดินทางมาจากพื้นที่ประเทศเหล่านี้จะต้องกักตัว แล้วก็ต้องตรวจ โควิดหลังจากวันที่ 3 หลังไปถึงด้วย เวียดนามครับ ทำการเตือนไม่ให้รวมตัวกันเป็นจำนวนมากก่อนถึงช่วงวันหยุดยาวแม้ว่าจะเร่งฉีดวัคซีน COVID ท่ามกลางสถานการณ์การระบาดของโรคที่เลวร้ายลงในประเทศเพื่อนบ้าน กล่าวว่าจังหวัดต่าง ๆ ที่พรมแดนติดกับกัมพูชา ต้องเพิ่มการเฝ้าระวัง เนื่องจากประชาชนเดินทางข้ามพรมแดนเข้ามาในเวียดนามอย่างผิดกฎหมายครับ เรื่องการจัดหาวัคซีนให้ทั่วโลกนะครับ ดร.เทปล็อต เรียกร้องให้ประชาชนทั่วโลก วันหนึ่ง บริจาคคนละ 7 ดอลลาร์สหรัฐฯ วัคซีน COVID ในการเพิ่มเงินลงทุน Sinovac ที่มีวัตถุประสงค์ คือ แบ่งปันวัคซีนอย่างเท่าเทียมกันทั่วโลก และยังกล่าวนะครับ องค์การอนามัยโลกที่ต้องการมีส่วนร่วม ให้โลกรับวัคซีนโดยการบริจาคอย่างง่าย ๆ และช่วยยุติการระบาดที่เรียกว่า Gold Give One ประมาณการนะครับ ว่าเงิน 7 ดอลลาร์สหรัฐฯ จะมีค่าใช้จ่ายในการซื้อ ส่งมอบวัคซีนให้แก่ประชาชนในประเทศที่มีรายได้น้อย โครงการ โคแวค จัดหาวัคซีนให้ได้ 2,000 ล้านโดส ให้กับประเทศสิ้นปี 64 นี้ครับ // ส่วนสถานการณ์การติดเชื้อ COVID ในประเทศวันนี้ต่ำกว่า 2,000 นะคะ หลังจากที่ 2,000 ต่อเนื่องกันมาหลายวัน ในวันนี้ก็ปรากฎว่าต่ำว่า 2000 แล้ว แต่ผู้เสียชีวิตยังอยู่ในจำนวน 2 หลัก ก็คือ 10 รายนะคะ กรุงเทพมหานคร แท่งกราฟยังสูงมาก ถ้าจัดการแก้ไขปัญหาของกรุงเทพฯ ได้ ก็เหมือนแก้ปัญหา CoVID ของประเทศไทยได้ด้วยนะคะ ขอให้ทำงานที่บ้าน Work From Home กันอย่างร้อยเปอร์เซ็นต์ นายแพทย์ทวีศิล บริหารสถานการณ์ COVID หรือว่า ศบค. แถลงสถานการณ์ผู้ติดเชื้อ COVID-19 รายใหม่ ว่าพบ 1,871 ราย นะคะ วันนี้ถือว่าตัวเลขลดลงต่ำกว่า 2000 หลังจากที่เริ่มมาตั้งแต่ เมษายน ที่ผ่านมาทำให้ผู้ป่วยยืนยันสะสมอยู่ที่ 570 รายค่ะ มีผู้เสียชีวิตเพิ่มรวมเสียชีวิตสะสม 188 ราย ผู้ป่วยรักษาหายเพิ่มขึ้น 992 ราย ผู้ปป่วยที่รักษาหายแล้ว 3394 ราย เหลือผู้ป่วยที่รักษาตัวอยู่ในโรงพยาบาล 21,206 ราย และอื่น ๆ 6,682 ในจำนวนนี้เป็นผู้ป่วยอาการหนัก 678 ราย และยังรักษาตัว 230 ราย ประเทศไทยเป็นอันดับที่ 104 ของโลก สำหรับรายละเอียดของผู้ป่วยเสียชีวิตนะคะ ก็คือเป็นชายไทย 2 ราย คือ ช่วง 45-91 ปี อยู่ในพื้นที่กรุงเทพมหานคร 16 รายนะคะ นครสวรรค์ 1 ราย ยโสธร 1 ราย โดยโรคประจำตัวที่พบมีโรคความดันโลหิตสูง โรคสมอง ภาวะอ้วน โรคหัวใจ ไขมันในเลือดสูง โรคหัวใจเรื้อรัง โรคไตเรื้อรัง และเป็นผู้ป่วยติดเตียง ปัจจัยเสี่ยงต่อการติดเชื้อ CoVID-19 อย่างแรกเลย ที่ติดเชื้อที่เดินทางมาเยี่ยม การทานข้าวกับเพื่อนร่วมงานที่ติดเชื้อ ผู้ป่วยติดเตียงมีผู้ดูแลติดเชื้อ แล้วก็ยังมีพนักงานร้านคาราโอเกะ การร่วมสัมมนากับผู้ติดเชื้อด้วย หาดูตัวเลขของจังหวัดที่มีอันดับสูงสุดก็ยังไม่พ้นกรุงเทพฯ นะคะ ศบค. เปิด 10 อันดับที่ติดเชื้อสูงสุดวันนี้ กรุงเทพมหานคร ครองสูงสุดรวม 1-29 เมษายนนี่ แตะเข้าไปถึงที่ 11,588 รายเข้าไปแล้ว อันดับ 2 หลักร้อยเหมือนกัน สมุทรปราการ ติดเชื้อ 151 ราย ถ้าดูตัวเลขรวม เมษายน ก็พบว่ามีผู้ติดเชื้อไปแล้ว11,588 รายนะคะ อันดับที่ 3 ติดเชื้อเพิ่มขึ้น112 ราย ถ้ารวมตัวเลขสะสมของเดือนนี้ ก็ติดเชื้อไป 2,263 รายค่ะ อันดับ 4 เชียงใหม่ พบ 89 ราย ตามมาด้วยปทุมธานี 86 ราย สงขลา สุราษฎร์ธานี เท่ากัน 54 ราย ขอนแก่น 32 ราย และนครปฐม 32 ราย โฆษก ศบค. บอกว่า การระบาดในช่วงปี 2564 นี้ก็พบกว่ากรุงเทพมหานคร และปริมณฑล มีผู้ติดเชื้อไปแล้ว 14505 ราย นะคะ ส่วนจังหวัดอื่น ๆ 73 จังหวัดมีผู้ติดเชื้อ 19,095 ราย ก็จะเห็นว่ากรุงเทพมหานครมีสัดส่วนของผู้ติดเชื้อกรุงเทพฯ และปริมณฑลสูงมาก ดังนั้น ที่ประชุม ศบค. ชุดเล็ก เห็นว่าหากสามารถจัดการกับการแพร่ระบาดในกรุงเทพฯ ได้ ก็เปรียบเสมือนแก้ปัญหาได้ทั้งประเทศค่ะ // กรุงเทพฯ คือ ประเทศไทย เหมือนกันเดี๊ยะเลยนะครับ ส่วนต่างเส้นกราฟจะคนละทรงคนละแบบกันไปเลย ถ้าเราจัดการปัญหาในกรุงเทพมหานครได้เหมือนจัดการได้ทั้งประเทศ วันนี้คุยกันอย่างนี้เลยนะครับ เพราะฉะนั้น เช่นเดียวกันกับยุทธศาสตร์ที่จัดการกับครั้งที่แล้ว อยู่ที่กับทางสมุทรสาครได้ จัดการได้ทั้งประเทศ ณ ตอนนี้กรุงเทพฯ ปริมณฑลร่วมมือกันอย่างแข็งขันกันอย่างเต็มที่เลยนะครับ ของการจัดการอยู่ที่กรุงเทพมหานครและปริมณฑล ขอให้พี่น้องในกรุมหานครและปริมณฑลได้โปรดให้ความร่วมมือตอนนี้เราพูดคุยกันในเรื่องของการติดเชื้อในกลุ่มวัยทำงาน เพราะฉะนั้น สิ่งที่สำคัญที่สุด คือ ตอนนี้ Work From Home เป็นเรื่องจะต้องทำให้ได้ 100 เปอร์เซ็นต์ // กราฟสูงแบบนี้ต้องทำให้เข้มข้นหน่อย เพราะว่าข้อมูลมาจากกลุ่มก้อนร้านอาหาร 294 ค่ะ คุณผู้ชม ลักษณะ ก็คือนั่งดื่มกิน แล้วก็เพื่อน ซึ่งก็จะเป็นวัยทำงาน ช่วงอายุเฉลี่ย 30 ปีนี่นะคะ พบ 175 คน ร้อยละ 60 มีอาการทั้งไอ เจ็บคอ ไข้ น้ำมูก ปวดกล้ามเนื้อ ส่วนปัจจัยเสี่ยงมาจากการสัมผัสร่วมบ้าน ก็คือวง 2 42 เปอร์เซ็นต์ ตามร้านชาบู หมูกระทะ ร้านอาหารกึ่งผับ 12 เปอร์เซ็นต์ และทานอาหารทำงาน 1 เปอร์เซ็นต์ กระทรวงมหาดไทยได้ทำข้อสรุป 12 จังหวัด งดออกจากเคหสถาน 12 จังหวัด ซึ่งไม่ใช่เคอร์ฟิวนะคะ ได้แก่จังหวัดชัยนาถ นนทบุรี สุราษฎร์ธานี ตรัง ยะลา บึงกาฬ สมุทรปราการและจังหวัดสงขลา ขณะนี้เรื่องของการขอความร่วมมือขอให้สวมแมสก์ และข้อบังคับนี่มีอยู่ 73 จังหวัดแล้วนะคะ จำเป็นต้องบังคับใช้กับผู้ที่ไม่ยอมสวมใส่หน้ากากอนามัย ออกนอกเคหะสถานและออกนอกที่สาธารณะค่ะ // ที่ฉะเชิงเทราเจอครัสเตอร์ในเรือนจำกลาง ฉะเชิงเทรานะครับ ผู้ต้องขังชาย 11 คน ติดเชื้อ อีกคนนี่เป็นผู้คุมหญิง ซึ่งผู้คุมหญิงไม่ได้ไปเกี่ยวข้องกับนักโทษชายเลยครับ ตัวเลขผู้ติดเชื้อ COVID ของฉะเชิงเทรานะครับ มีผู้ติดเชื้อรายใหม่ 32 รายนะครับ โดยในจำนวน 12 รายนี่ เป็นผู้ต้องขังในเรือนจำ แบ่งเป็น นักโทษชายนี่ 11 ราย นะครับ แล้วก็เป็นผู้คุมของเรือนจำฉะเชิงเทรา กศีวัตร ศรีประดิษฐ์ เปิดเผยว่าผู้ต้องขังชายทั้ง 18 ราย หรือว่าเกี่ยวข้องกับผู้คุมหญิงเลย เพราะว่าอยู่คนละแดน โดยผู้ต้องขัง 11 ราย เป็นการตรวจแบบระบบการดักจับเป็นแบบปกติ และเรือนจำกลางฉะเชิงเทราก็ตรวจในแดนแรกรับอยู่เสมอนะครับ ส่วนผู้ต้องขังชายอีก 26 ราย ที่อยู่ในแดนแรกรับ ที่ยังไม่เจอเชื้อ เจ้าหน้าที่แยกกักตัวเดี่ยวอยู่ เพราะถือว่าเป็นผู้สัมผัสเสี่ยงสูง ผู้คุมหญิงก็ตรวจ ตามรอบปกติ เป็นเคสที่ไม่มีอาการเลยนะครับ ขณะนี้ผู้คุมและผู้ต้องขัง ตอนนี้กระทรวงสาธารณสุขสอบสวนโรค ได้หาผู้ที่สัมผัสเกี่ยวโยงกับผู้ต้องขังหญิง ขณะที่ผู้ต้องขังหญิง และคุมหญิงทั้งหมด วันนี้ได้มีการตรวจหาเชื้อ COVID-19 แล้ว ส่วนที่เชียงใหม่นะครับ พลตรี… รองแม่ทัพภาคที่ 3 พร้อมด้วยรองเจ้ากรมการแพทย์ทหารบก รักษาการโรงพยาบาลค่ายสมเด็จพระนเรศวรมหาราช เพื่อที่จะรองรับสถานการณ์ระบาดในเรือนจำกลางเชียงใหม่ จากที่คลัสเตอร์นี้พบมากขึ้นครับ กำหนดแผนงานให้แม่ทัพภาคที่ 3 จากทุกส่วน อุปกรณ์ทางการแพทย์ สนับสนุนจังหวัดเชียงใหม่ตั้งโรงพยาบาลสนาม ดูแลผในเรือนจำกลางเชียงใหม่ อย่างเต็มศักยภาพ ทหารราบที่ 7 เป็นหน่วยสนับสนุนหลัก ก็จะไปสนับสนุนทีมแพทย์พยาบาลเตรียมเสริมกำลังพล กรณีต้องขยายพื้นที่โรงพยาบาลสนามเพิ่มเติม ซึ่งทางผู้ตรวจราชการกระทรวงสาธารณสุขเปิดเผยว่า ในเรือนจำกลางเชียงใหม่ ผู้ป่วยส่วนใหญ่อยู่ในระดับสีเดียว แต่ถ้าในอนาคตผู้ป่วยสีเหลืองสีแดงเกิดขึ้นนี่ ก็ต้องเตรียมแผนรับมือให้รอบคอบ ตอนนี้นำมาตรการ Bubble and Seal Bubble &amp; Seal มาใช้ครับ ตอนนี้มีผู้ติดเชื้อ มีถึง 189 ราย ทั้งหมดก็อยู่ในโรงพยาบาลกลางเชียงใหม่ ในส่วนนี้ก็มีเจ้าหน้าที่เรือนจำติดเชื้อรายครับ // เมื่อไรที่เจอผู้ติดเชื้อ ก็ต้องจำกัดวงนะคะ ให้แคบลง แล้วก็ทำความสะอาดสถานที่ จะได้เกิดความมั่นใจนะคะ ของผู้ที่ไปใช้บริการ เป็นแลนด์มาร์คกลางในมาก ๆ นะคะ เพราะเขาสั่งปิดตลาด 3 วัน ระหว่างนี้ก็คือฉีดพ่นฆ่าเชื้อตลาดให้เรียบร้อย กลับมานี่ ผู้ที่มาซื้อจะได้มั่นอกมั่นใจและปลอดภัยค่ะ ฝ่ายป้องกันและปราบราม สาธารณสุข เทศบาลหาดใหญ่ ลงไปฉีดพ่นฆ่าเชื้อและปิดตลาดเพื่อทำความสะอาดตั้งแต่วันที่ 23 เมษายนนะคะ โดยฉีดทั้งภายรอบตลาดและในตลาดทั้ง 2 ชั้นเลย โดยเฉพาะบริเวณจุดที่เกิดเหตุ ป้องกันไม่มีการแพร่กระจายเชื้อต่อ เพื่อให้ประชาชนที่จะมาใช้บริการที่ตลาดกิ๋มหย่งแห่งนี้ค่ะ สถานการณ์สาธารณสุขและสิ่งแวดล้อมปฏิบัติตนตามมาตรการของกระทรวงสาธารณสุขอย่างเข้มงวด ขอความร่วมมือประชาชนในพื้นที่อำเภอหาดใหญ่ด้วย ไม่ออกนอกเคหสถานในช่วงเวลา 22.00 - 24.00 นซึ่งสถานการณ์ COVID-19 ยอดของผู้ป่วยรายใหม่เพิ่มขึ้นมา 46 รายนะคะ ยอดผู้ติดเชื้อรายใหม่อยู่ที่ 613 รายค่ะ ส่วนที่โคราช คณะกรรมการโรคติดต่อจังหวัดนครราชสีมาประชุมติดตามสถานการณ์ CoVID-19 เพิ่มขึ้นอย่างต่อเนื่องนะคะ รวมผู้ป่วยยืนยันระลอกใหม่ 528 รายแล้ว ขณะนี้พบผู้ป่วยรายใหม่ 19 ราย รักษาหายแล้วยังคงเหลือรักษาตัวในโรงพยาบาล 394 รายค่ะ สำหรับผู้ป่วยที่เกิดขึ้น อำเภอวังน้ำเขียว 19 อำเภอเมือง 4 ราย อำเภอชุมพวง ก็ได้มีคำสั่งให้ปิดสถานที่ที่มีการระบาดในวันที่ 28 เมษายนตำบลศาลเจ้าพ่อหมู่ 1 ตำบลวังน้ำเขียว อำเภอวังน้ำเขียวค่ะ จากการตรวจสอบ และพื้นที่เสี่ยงในเทศบาลเทศบาลตำบลศาลเจ้าพ่อหมู่ 1 และที่วังน้ำเขียวค่ะ ในเดือนเมษายนก็มีการพบคลัสเตอร์การระบาดรวม 12 ราย จึงได้สั่งปิดพื้นที่เป็นเวลา 14 วันค่ะ เพื่อที่จะควบคุมสถานการณ์ตัดวงจรการเกิดเชื้อพร้อมกับนำกลุ่มเสี่ยง // การแถลงที่สำคัญในวันนี้นะครับ ก็คือการแถลงหลังจากการประชุม ศบค. ชุดใหญ่ แถลงกันไปเมื่อ 16.00 น. ที่ผ่านมานี้เองนะครับ หลักใหญ่ใจความสำคัญนี่ คือ การปรับพื้นที่สีแดงเข้ม พื้นที่ควบคุมสูงสุด กลับมาอีกครั้ง มี 6 จังหวัดนะครับ ซึ่ง 6 จังหวัดนี้ ห้ามนั่งกินในร้านให้นำกลับไปกินที่บ้านเท่านั้น ทั้ง 6 จังหวัดห้ามเดินทางข้ามพื้นที่ด้วยนะครับ พลเอก ประยุทธ์ จันทร์โอชา หลายหน่วยงานที่เกี่ยวข้องนะครับ ประชุม ศบค. ชุดใหญ่ หารือยกระดับมาตรการในพื้นที่ต่าง ๆ อย่างเช่น ยกระดับพื้นที่สีแดงเข้ม สีแดงมี 55 จังหวัด และสีส้ม 16 จังหวัด นายกฯ กำชับให้คณะรัฐมนตรี และข้าราชการทุกคนติดตามการทำงานและบูรณาการการทำงานในทุกขั้นตอน หลังจากประชุมเสร็จนะครับ คุณหมอทวีศิล โฆษก ศบค. นะครับ ก็ได้บอกว่ายกระดับพื้นที่ควบคุมสูงมี 6 จังหวัดครับ ก็จะประกอบด้วยกรุงเทพมหานคร, ชลบุรี เชียงใหม่ นนทบุรี สมุทรปราการ ประกาศพื้นที่ควบคุมสุงสุดมี 45 จังหวัด และพื้นที่ควบคุม 6 จังหวัด ก็คือพื้นที่ควบคุมสูงสุดและเข้มงวด ห้ามรวมกลุ่มกันมากกว่า 20 คน ร้านจำหน่ายอาหารหรือเครื่องดื่ม ห้ามนั่งในร้านให้นำกลับมาที่บ้านเท่านั้น ยิม ฟิสเนส กีฬาหรือสถานที่กีฬากลางแจ้งห้าง ศูนย์การค้า Community Mall ให้เปิดได้จนถึง 21.00 น. โดยจำกัดผู้ใช้บริการ ร้านเกม สวนสนุกให้ปิดนะครับ ร้านสะดวกซื้อ ตลาดนัดกลางคืน โต้รุ่ง ถนนคนเดิน สำหรับการเดินทางออกนอกพื้นที่ คุณหมอทวีศิลป์ยืนยันว่ายังไม่มีการประกาศเคอร์ฟิว เป็นการขอความร่วมมือห้ามเดินทางออกนอกพื้นที่หากไม่มีเหตุจำเป็น ส่วนพื้นที่ควบคุมสูงสุดยังคงมาตรการเดิม ยังมีผลบังคบใช้วันที่ 4 มิถุนายนนี้นะครับ // แล้วก็งดการเดินทางออกนอกพื้นที่ ข้อที่ 5 ข้อนี้สำคัญนะครับ งด การงดการเดินทางออกนอกพื้นที่ให้ประชาชนที่อยู่ในเขตพื้นที่ควบคุมสูงสุด และเข้มงวด งดการเดินทางออกนอกพื้นที่ งดการเดินทางที่อาจเสี่ยงต่อการติดโรค ตรงนี้ก็ได้พูดคุยในที่ประชุมว่า ไม่ได้เป็นเคอร์ฟิว เป็นการขอความร่วมมือ หากท่านมีเหตุจำเป็นก็ขออนุญาตเจ้าหน้าฝ่ายความมั่นคงการออกข้อนี้มาต้องขอความร่วมมือเป็นอย่างสูง ได้อย่างดีนะครับ เหมือนกับที่หลายจังหวัดประกาศว่าไม่ให้ออกเคหสถาน นั่นล่ะครับ คล้าย ๆ อย่างนั้นนะครับ นั้นคือสิ่งที่ขอความร่วมมือกัน ที่ไม่ใช้คำว่า</w:t>
      </w:r>
      <w:r>
        <w:t xml:space="preserve"> </w:t>
      </w:r>
      <w:r>
        <w:t xml:space="preserve">“</w:t>
      </w:r>
      <w:r>
        <w:t xml:space="preserve">งดการเดินทางข้ามจังหวัด</w:t>
      </w:r>
      <w:r>
        <w:t xml:space="preserve">”</w:t>
      </w:r>
      <w:r>
        <w:t xml:space="preserve"> </w:t>
      </w:r>
      <w:r>
        <w:t xml:space="preserve">และปริมณฑลเป็นพื้นที่สีแดงเข้มหมดเลย ถ้าบอกเดินทางข้ามจังหวัดก็จะงงกันอีก ก็บอกบ้านฉันอยู่นนทบุรีจะมากรุงเทพมหานครจะมาอย่างไร ก็เลยใช้คำว่า "งดเดินทาง ออกนอกพื้นที่นะครับ ส่วนประเด็นบทลงโทษ อนามัยนายกรัฐมนตรีมอบหมายให้หน่วยงานที่เกี่ยวข้อง ระเบียบการเปรียบเทียบปรับและอื่น ๆ ที่จำเป็น แล้วก็ไม่สร้างภาระให้กับประชาชน อันนี้ก็สร้างภายใน 1 สัปดาห์นะครับ ระหว่างนี้การพิจารณาบทลงโทษให้เหมาะและสอดคล้องกับความเป็นจริง ค่าปรับมันแพงเกิน ถ้าตำรวจกลับก็แพงนะครับ ถ้าจะปรับถูกกว่านั้นก็ต้องส่งศาล ซึ่งนั่นเป็นความยุ่งยากมาก ๆ การไม่ใส่หน้ากากอนามัย ก็เลยพิจารณาเรื่องกฎหมายขึ้นมาใหม่ // และก็ยังเน้นย้ำนะคะ เรื่องของมาตรการของจังหวัดนี้ จะเริ่มในคืนวันศุกร์ 12.00 น. เป็นต้นไปมหานครกันบ้าง มาดูในส่วนของพื้นที่คลองเตยที่เจอผู้ป่วยอย่างต้อเนื่อง ล่าสุดก็พื้นที่ไปตรวจเชิงรุกอย่างเข้มข้นเลยนะคะ กรุงเทพมหานครค่ะ เดินหน้าการตรวจเชิงรุกนะคะ ผู้ติดเชื้อ COVID-19 ขวัญเมืองผู้ว่าราชการกรุงเทพมหานคร ในการตรวจเชิงรุกเพื่อกาผู้ติดเชื้อ COVID-19 เพื่อวิเคราะห์ผล โดยรถวิเคราะห์ผลด่วนพิเศษพระราชทาน ขณะนี้ได้ดำเนินการตรวจ และชุมชน 70 ไร่ คลองเตย เขตคลองเตย ตรวจไปแล้ว 436 รายค่ะ พบผู้ติดเชื้อ 21 ราย และบริเวณวัดสะพานได้ตรวจพบผู้ติดเชื้อ 29 ราย กรุงเทพมหานครจะดำเนินการสอบสวนโรค และประเมินการผู้ป่วยส่งต่อเข้าสู่ระบบการรักษาต่อไป ทั้งนี้ขอความร่วมมือกับประชาชน ในการสวมหน้ากากอนามัยหรือหน้ากากผ้า เพื่อป้องกันและควบคุมการแพร่ระบาดของ COVID-19 ว่าผู้ฝ่าฝืนมีโทษปรับไม่เกิน 20,000 บาทค่ะ ขณะที่ในช่วงบ่ายศูนย์ปฏิบัติการแก้ไข โดยกองทัพบก ได้จัดยานพาหนะเคลื่อนย้ายผู้ติดเชื้อ COVID-19 คลองเตย โดย 2 คันนำผู้ป่วยหญิงจำนวน 20 ราย นำไปส่งที่โรงพยาบาลสนามกองทัพบก ถนนแจ้งวัฒนะ ผู้ป่วยชายจำนวน 24 รายแบ่งไปส่งที่โรงพยาบาลกระทุ่มแบน โรงพยาบาลบ้านแพ้ว จังหวัดสมุทรสาคร เพื่อเข้าสู่กระบวนการรักษาโรคต่อไป ทั้งนี้ศูนย์ควบคุมการเคลื่อนย้ายกองทัพบกฉุกเฉินทางกองทัพบก ภาระของกระทรวงสาธารณสุขนะคะ และผู้ป่วยที่ติด COVID-19 ได้อย่างมีประสิทธิภาพค่ะ นอกจากนี้ผู้ว่าฯ กรุงเทพฯ เอง ก็ได้ตรวจความพร้อมนะคะ ก่อนที่จะเปิดให้บริการหอผู้ป่วยเฉพาะกิจที่ลงแรมบ้านไทบูทีคนะคะ ซึ่งอยู่ในความดูแลของโรงพยาบาลตากสิน ในกรุงเทพมหานคร เพื่อที่จะรองรับผู้ป่วยที่มีจำนวนมากขึ้น โดยจะให้บริการเฉพาะผู้ป่วย ผู้ที่มีอาการ หรือว่ามีอาการเพียงเล็กน้อยค่ะ ตัวอาคารมี นะคะ ห้องพักมีทั้งหมด 60 ห้อง รองรับผู้ป่วยได้ 300 ราย มีการจัดทีมแพทย์ช่วยเหลือบริการตลอด 24 ชั่วโมงรวมทั้งมีทีมแพทย์และพยาบาลพร้อมให้การแนะนำการรักษา ผ่าน Tele Medicin โดยโรงพยาบาลตากสินด้วย นอกจากนี้กรุงเทพฯ ได้รับการสนับสนุน Hospitel วิจัย และนวัตกรรม ระบบดังกล่าวนั้น จะมีระบบติดตามผู้ป่วยด้วยว GPS ค่ะ ขณะกักตัวได้ และได้วันละ 3 เวลาด้วย สามารถที่จะวิดีโอคอลกับทางการแพทย์ได้นะคะ ทั้งนี้ก็พร้อมที่จะเปิดรับผู้ป่วย COVID-19 วันที่ 30 เมษายนค่ะ // อัปเดตเตียงผุ้ป่วย คุณผู้ชมครับ เดี๋ยวเราไปดูโรงพยาบาลสนามในกรุงเทพฯ กันต่อเลยครับ มี 4 แห่งนะครับ เตียงรวมทั้งหมด 1,700 เตียงแบ่งตาม Chart ที่ขึ้นเลยนะครับ โรงพยาบาลผู้สูงอายุบางขุนเทียน 1,000 เตียงนี่ ตอนนี้ครองเตียงอยู่ 484 เตียง ว่าง 56 โรงพยาบาลราชพิพัฒน์ ว่าง 158 ว่าง 42 โรงพยาบาลเอราวัณ 1 มี 100 เตียง ครองเตียง 21 โรงพยาบาลเอราวัณ 2 ครับ 400 เตียง ครองเตียงออยู่ 298 ว่าง 209 เตียง รวมโรงพยาบาลสนาม 4 แห่งของกทม. 956 ยังว่างอยู่ 739 นะครับ ของเชียงใหม่ตอนนี้มีผู้ป่วยสะสม 248 ราย รักษาตัวอยู่ในโรงพยาบาลทั้งหมด 1,452 ราย และที่เชียงใหม่ก็มีโรงพยาบาลสนาม คือโรงพยาบาลสนาม ศูนย์ประชุม มีทัน 320 เตียงนะครับ เพราะฉะนั้น ยังว่างอยู่ 626 โรงพยาบาลสนามมหาวิทยาลัยเชียงใหม่นะครับ มีเตียงอยู่ 350 เตียง ผู้ป่วยรักษาอยู่ 321 มีเตียงว่าง โรงพยาบาลสนามมหาวิทยาลัยแม่โจ้ ผู้ป่วยอยู่ 312 ว่างอยู่ 318 โรงพยาบาลสนามกองบิน 41 โรงพยาบาลสนามเฉพาะกิจ คือ ที่ดอบสะเก็ดนะครับ โรงพยาบาลเฉพาะกิจแม่คือนะครับ ขออภัย โรงพยาบาลวแม่คือดอยสะเก็ด เรือนจำเชียงใหม่มีผู้ป่วย 177 ราย แห่งรวม 400 เตียง ยังมีเตียงว่างอีก 248 เตียงครับ ส่วนที่ชลบุรีมีการจัดตั้งโรงพยาบาลสนาม 4 แห่ง มีผู้ป่วยรักษาตัวอยู่ 133 เตียง แล้วแบ่งเป็นโรงพยาบาลสนามสัตหีบ โรงพยาบาลสนามแม่และเด็ก 1 เตียง ขนส่ง 2 เตียง และโรงพยาบาลสนามวิทยาลัยพละ อีก 155 เตียงครับ //รัฐมนตรีว่าการกระทรวงสาธารณสุข ผู้ป่วย COVID ซึ่งจะเปิดให้บริการแล้วที่สนามกีฬาแห่งชาตินั่นเองนะครับ ตั้งเป้าว่าจะต้องไม่มีผู้ป่วยตกค้างค่ะ นายอนุทิน ชาญวีรกูล ได้ลงพื้นที่ไปตรวจศูนย์แรกรับ นิมิตบุตรที่ศูนย์แลกรับ นี้ก็จะทำหน้าที่เป็นศูนย์จัดการที่ยืนยันแล้วว่าเป็นผู้ติดเชื้อ COVID-19 พื้นที่กรุงเทพมหานคร แต่ยังตกค้างรอการส่งรักษาต่อในสถานพยาบาล คือท่านนี่ได้ ท่านสามารถติดต่อที่คอลเซนเตอร์นี้ได้นะคะ ที่เบอร์ 02 079 1000 ย้ำ 02-0791000 จากนั้น ในเครือข่ายต่าง ๆ ที่เข้ามาร่วมทำงานนี่ก็จะไปรับมายังศูนย์แรกรับ เมื่อทางศูนย์ จึงส่งต่อไปยังสถานพยาบาล ถ้าเตียงโรงพยาบาลเต็ม ทางศูนย์ก็จัดเตียงรองรับผู้ป่วยได้ 200 เตียง โดยมีเป้าหมายว่า ภายใน 1 สัปดาห์ ไม่มีผู้ป่วยตกค้าง และไม่ได้รับการรักษาต่อไป ภายหลังสามารถรักษาผู้ป่วยโควิดหมด ก็จะปรับศูนยทั่วประเทศ ให้เป็นสถานที่วัคซีนป้องกัน COVID-19 ให้กับประชาชนแทนค่ะ // เบอร์ประสานสิทธิ์นี่เยอะไปหมดเลยนะครับ อันนี้อีกเบอร์หนึ่งก็ไม่รู้จะโทร. เบอร์ไหน คุณผู้ชมครับ ของกระทรวงการอุดมศึกษา วิทยาศาสตร์และนวัตกรรมนะครับ ก็มีส่งเสริมให้มหาวิทยาลัยทำเป็นโรงพยาบาลสนาม อย่างล่าสุดนี่ ราชนครินทร์ ที่ฉะเชิงเทราครับ ว่าการกระทรวงอุดมศึกษา ติดตามการเปิดให้บริการที่มหาวิทยาลัยราชภัฎราชนครินทร์ซึ่งเปิดวันนี้วันแรกนะครับ จำนวน 200 เตียง รองรับผู้ป่วยโควิด มีการบริหารจัดการที่เป็นไปตามกระทรวงสาธารณสุข อาการน้อย มีคนในโรงพยาบาลของบุคลากรทางการแพทย์ ด้วยนะครับ จะรับผู้ป่วยในจังหวัดฉะเชิงเทราเป็นหลัก นอกจากการจัดตั้งโรงพยาบาลสนามแล้ว ทางมหาวิทยาลัยราชภัฏ กักตัวคนที่มีความเสี่ยงสูง อยู่ทั้งหมด 35 ห้องครับ และหากยังมีผู้ป่วยโควิดเพิ่มขึ้น ทางมหาวิทยาลัยที่จะขยายโรงพยาบาลสนามได้อีก หากจังหวัดร้องขอ โดยการระบาดที่ฉะเชิงเทราวันนี้มีเพิ่มอีก 32 ราย รวมยอดสะสม 231 ราย เพิ่ม 1 รายครับ // เรื่องของยาฟาวิพิราเวียร์นะคะ การตรวจสอบคำขอรับสิทธิบัตร ยา Faviparavire ฉบับที่ 2 ว่าไม่มีขั้นของการประดิษฐ์ที่สูงขึ้น โดยสามารถที่จะผลิตยาชนิดนี้ได้ อาจจะปรับให้ขนาดยาเม็ดให้ใหญ่ขึ้นได้นะคะ ท่านรีวีรพันธ์ อธิบดีกรมทรัพย์สินทางปัญญาเปิดเผยถึงความคืบหน้า การขอรับสิทธิบัตรยาฟาวิพิราเวียร์โดยระบุว่า สิทธิบัตร มีอยุ่ 2 ฉบับด้วยกัน ฉบับแรกเกี่ยวกับการออกฤทธิ์หลักของฟาวิพิราเวียร์ซึ่งไม่เคยขอยื่นขอรับสิทธิบัตรในประเทศไทย ปัจจุบันหมดอายุความคุมครองในทุกประเทศทั่วโลกแล้ว ตั้งแต่ปี 2562 แปลว่า ผู้ผลิตยา สามารถนำสูตรโครงสร้างออกฤทธิ์หลักนี้ พัฒนาเป็นสูตรยาเพื่อใช้ประโยชน์ทางการแพทย์นะคะ ส่วนฉบับที่ 2 การขอรับสิทธิบัตรยาฟาร์วิพิราเวียร์มีการตรวจสอบทางปัญญา ตรวจสอบการผลิต ตั้งแต่วันที่ 4 กันยายน 2560 มีผู้ตรวจสอบได้พิจารณาแล้ว จึงได้แจ้งไปยังผู้ขอวันที่ 2 กุมภาพันธ์ 2564 โดยระบุว่าสิทธิบัตรไม่มีขั้นการประดิษฐ์ที่สูงขึ้น ซึ่งผู้ขอสามารถชี้แจง ในการชี้แจง 30 สิงหาคมนี้ และถ้าผู้ขอไม่ยอมเข้ามาตามเวลาที่กำหนดก็จะถือว่าทิ้งคำขอ ตามมาตรา 21 ของ พรบ. ให้เพียงพอต่อความจำเป็นของประชาชน เมื่อวันที่ 23 ธันวาคม 2563 มีการเสนอแนวทางให้ซื้อยาเพิ่ม ขอร่วมลงทุนผลิตยาฟาวิพิราเวียในไทย ทั้งนี้เพื่อให้ไทยได้เป็นฐานการผลิตตลอดจนความเป็นไปได้ในการพัฒนาตำรับยาขึ้นมาใหม่ จากสารออกฤทธิ์หลัก จากฉบับแรกตามที่ได้เล่าไปแล้ว สามารถดำเนินด้วยค่ะ // ฟาวิพิราเวียเรานำเข้าจากต่างประเทศ แต่เราต้องการที่จะผลิตเอง เพราะต้นทุนที่ประหยัดก็ต้องไปตรวจสอบสิทธิบัตร ซึ่งสรุปว่าทำได้ // เรื่องวัคซีน Pfizer ครับ ที่ไทยกำลังจัดหาอยู่นี่ ตอนแรกเลยนี่ เราดูไฟเซอร์ มีอุปสรรค 1 อุปสรรคที่สำคัญเลย คือ เรื่องของการขนส่ง ต้องเก็บในอุณหภูมิ -60 ผ่าน pfizer ไป แต่ปัจจุบันเขาปรับปรุงแล้ว ในอุณหภูมิที่อุ่นขึ้น แล้วยังมีข้อดีอีก MINA แล้วก็สำหรับคนที่อายุ 12 ปีขึ้นได้ ก็สามารถฉีดได้แล้ว ก็เลยเป็นที่มาว่าเราหันมาศึกษาติดตามได้จากรายงานพิเศษครับ</w:t>
      </w:r>
    </w:p>
    <w:p>
      <w:pPr>
        <w:pStyle w:val="BodyText"/>
      </w:pPr>
      <w:r>
        <w:t xml:space="preserve">(ผู้สื่อข่าว) สถานการณ์ของ CoVID-19 เริ่มระบาดขึ้นและมีการแพร่ระบาดในวงกว้าง ช่วยลดความรุนแรงของโรคและอัตราการเสียชีวิต จากเดิมอีก 37 ล้านโดส รวมเป็น 100 ล้านโดส เพื่อครอบคลุมประชากรทุกกลุ่มเป้าหมาย ล่าสุด pfiester ได้บรรลุถึงข้อตกลงร่วมกัน จำนวนประมาณ 10 ล้านโดส หลังจากที่ผ่านมา มีข้อจำกัดเรื่องการข่นส่งและราคาของวัคซีน การใช้เทคโนโลยีการผลิต MRMA ซึ่งไม่เคยใช้ผลิตวัคซีนชนิดใดในโลกมาก่อน เพื่อพิจารณา แต่ด้วยการวิจัยแล้ว ด้วยที่มีความเหมาะสม และในการทดลองเฟส 3 การทดลองของเทคโนโลยียอมรับได้คือการพบการแพ้เหลือ 4 ราย ต่อ 1,000,000 การฉีด และเป็นบริษัทแรกในโลกที่มีผลการศึกษาอย่างเป็นทางการว่าสามารถฉีดได้ในเด็กอายุ 12 ปีขึ้นไป ซึ่งยังไม่มีวัคซีนชนิดใดให้การฉีดได้ และมีการขยายกำลังการผลิตในช่วงต้นไตรมาส 3 ของปีนี้ ทำให้มีความเป็นไปได้มากขึ้น และจากการเจรจากับบริษัท ไฟเอไทย เมื่อวันที่ 22 เมษายน ที่ผ่านมา ให้สถาบันวัคซีนแห่งชาติและกรมควบคุมโรค เราสามารถจะจัดหาวัคซีนปิดช่องว่างของกลุ่มประชากร และเป็นกลุ่มเด็กนักเรียน และเป็นกลุ่มที่มีแนวโน้ม หากจะเกิดการระบาดขนาดใหญ่ได้ เพราะว่าเป็นนักเรียนจะมาอยู่รวมกลุ่มกันในโรงเรียน ก็ทำให้เกิดการระบาดในกลุ่มประชาชนได้ง่าย จำนวนวัคซีน Pfizer นับเป็นวัคซีนเสริมสำหรับ sinovac และ AstraZeneca สำหรับสร้างภูมิคุ้มกันหมู่ให้ในประเทศไทย ทีมข่าวสังคม ททบ. 5 รายงาน // หลาย ๆ ท่านไปอยู่โรงพยาบาลสนามคงเบื่อนะคะ ต้องหากิจกรรมที่จะบรรเทาความเบื่อของตนเอง เปิดเพลงเต้นแต่ปรากฏว่าอาจจะไปรบกวนกับผู้ป่วยคนอื่น ๆ ที่อยู่ในโรงพยาบาลสนามเหมือนกัน มีคนถามถึงสาววัยรุ่นนะคะ ที่เปิดเพลงเต้นใน โรงพยาบาลสนาม ก็ออกมาขอโทษแล้วค่ะ ขณะที่สาธารณสุขของอ่างทองก็บอกว่าจะต้องเร่งทำความเข้าใจกับผู้ป่วยบอกว่าให้งดกิจกรรมที่จะไปรบกวนท่านอื่น ๆ ไปดูคลิปกันค่ะ</w:t>
      </w:r>
    </w:p>
    <w:p>
      <w:pPr>
        <w:pStyle w:val="BodyText"/>
      </w:pPr>
      <w:r>
        <w:t xml:space="preserve">[เสียงดนตรี] บรรเทาความเครียดนะคะ แต่ฃอาจจะไปสร้างความเครียดให้กับเตียงข้าง ๆ หรือเปล่า ไม่แน่ใจ นี่คือคลิปของ 2 สาววัยรุ่นที่เข้ารักษาตัว ไปอ๊อด ๆ กันอยู่ในโรงพยาบาลสนาม จังหวัดอ่างทองค่ะ เปิดเพลงเสียงดังเลย เต้นกันสนุกสนานเลยนะคะ ปรากฎว่าคลิปนี้ก็แชร์ต่อในสังคมออนไลน์หลายคนบอก ไม่เหมาะสมนะ พฤติกรรมนี้ไปสร้างความรำคาญให้กับคนอื่นหรือเปล่า ล่าสุด 1 ใน 2 สาวในคลิปค่ะ ระบุว่า ทำไปโดยรู้เท่าไม่ถึงการณ์ที่จะอัดคลิปลงโซเชียลฯ อยากให้ออกมาเต้นออกกำลังกายแล้วก็ส่งในไลน์กลุ่มคนไข้นะคะ ลองไปฟังเสียงขอโทษของเธอค่ะ // ไม่รู้ว่าคลิปนี่หลุดออกไปได้อย่างไร เพราะพวกเราไม่ได้ตั้งใจเอาไปลงโซเชียล ให้เกิดความโดนด่า หรือโดนประนามอะไรอย่างนี้นะคะ ที่เราทำไปเพราะว่าอยากชวนเพื่อน ๆ นี่ ที่ติดโรค COVID มาออกกำลังกายแค่นั้นเองค่ะ พวกหนูไม่ได้จะสื่อว่าสนุก ตลกกับการเล่นอะไรอย่างนี้ พวกเราก็ออกมาชึ้แจง อยากจะออกมาชี้แจงตรงนี้นะคะ เหมือนอาการก็ดีขึ้นแล้ว ก็พยายามออกกำลังกายและกินยาตามหมอสั่งพวกเราไมไ่ด้ คือ คนไข้ที่อยู่ในห้องของพวกเรานะคะ เราก็สอบถามตลอด พี่รำคาญไหม ชวนเขามาออกกำลังกายตลอดนะคะ ที่บอกว่า คนไข้เตียงอื่นลำคาญ ไม่ได้เข้าข้างตัวเอง แต่พวกเราก็คุยหมดน่ะค่ะ // อาจจะมีคนตั้งชมรมกับไป อย่างไรก็ตาม นายแพทย์ศรีศักดิ์ ตั้งจิตธรรม นายแพทย์สาธารณสุขอำเภออ่างทองค่ะ พบว่าเป็นผู้ป่วยในโรงพยาบาลป่าโมก อำเภอป่าโมกเข้าใจกับผู้ป่วย ขอเถอะ ขอให้งดกิจกรรมที่สร้างความลำบากให้ผู้ป่วยคนอื่น คลิปเต้นที่ปรากฎในข่าวนี่ เครียด เบื่อ ต่อไปก็คงจะต้องจัดกิจกรรมแยกโซน ถ้าเผื่อใครสนใจกิจกรรมการเต้นไปอีกโ อีกโซนหนึ่ง ป่าโมกก็ประชุมคณะทำงานแล้วนะคะ แบบนี้ขึ้นมาอีกค่ะ ให้น้องเขาเต้นเป็นบาร์สโลปอะไรอย่างนี้ อาจจะไม่โดนวิจารณ์หรือเปล่า // จังหวัดอาจจะแห่นาคไปนิดหนึ่ง ก็เลยจะบันเทิงไปปสักหน่อยนะคะ // ท่านผู้ชมครับ ไม่เลือกงานไม่ยากจน เดี๋ยวดูอาชีพที่เขาได้รับผลกระทบจาก COVID นะครับ คือ ก่อน COVID เข้าเป็นนักเต้นโคโยตี้ แต่หลังโควิดนี่ตอนนี้นี่เขาทำอาชีพอะไ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ค่ำ ททบ.5 วันที่ 29 เม.ย. 64 นาทีที่ 0:00:00-0:40:00 น.</dc:title>
  <dc:creator/>
  <cp:keywords/>
  <dcterms:created xsi:type="dcterms:W3CDTF">2021-06-24T05:11:11Z</dcterms:created>
  <dcterms:modified xsi:type="dcterms:W3CDTF">2021-06-24T05: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มิถุนายน 2564 เวลา 10.50 น.</vt:lpwstr>
  </property>
  <property fmtid="{D5CDD505-2E9C-101B-9397-08002B2CF9AE}" pid="3" name="subtitle">
    <vt:lpwstr/>
  </property>
</Properties>
</file>